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31ACB" w14:textId="77777777" w:rsidR="009B243A" w:rsidRPr="00E2710E" w:rsidRDefault="00000000">
      <w:pPr>
        <w:jc w:val="center"/>
        <w:rPr>
          <w:rFonts w:ascii="方正小标宋简体" w:eastAsia="方正小标宋简体" w:hAnsi="方正小标宋简体" w:cs="方正小标宋简体"/>
          <w:b/>
          <w:sz w:val="40"/>
          <w:szCs w:val="40"/>
        </w:rPr>
      </w:pPr>
      <w:r w:rsidRPr="00E2710E">
        <w:rPr>
          <w:rFonts w:ascii="方正小标宋简体" w:eastAsia="方正小标宋简体" w:hAnsi="方正小标宋简体" w:cs="方正小标宋简体" w:hint="eastAsia"/>
          <w:b/>
          <w:sz w:val="40"/>
          <w:szCs w:val="40"/>
        </w:rPr>
        <w:t>新鸿基地产郭氏基金东南大学奖学金申请表</w:t>
      </w:r>
    </w:p>
    <w:p w14:paraId="135797F8" w14:textId="77777777" w:rsidR="009B243A" w:rsidRDefault="009B243A">
      <w:pPr>
        <w:jc w:val="center"/>
        <w:rPr>
          <w:rFonts w:ascii="宋体" w:hAnsi="宋体"/>
          <w:b/>
          <w:sz w:val="24"/>
        </w:rPr>
      </w:pPr>
    </w:p>
    <w:tbl>
      <w:tblPr>
        <w:tblW w:w="93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4"/>
        <w:gridCol w:w="1163"/>
        <w:gridCol w:w="1255"/>
        <w:gridCol w:w="1507"/>
        <w:gridCol w:w="1508"/>
        <w:gridCol w:w="1206"/>
        <w:gridCol w:w="1102"/>
      </w:tblGrid>
      <w:tr w:rsidR="009B243A" w14:paraId="16F2792A" w14:textId="77777777" w:rsidTr="00E2710E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226DBDBE" w14:textId="77777777" w:rsidR="009B243A" w:rsidRDefault="00000000">
            <w:pPr>
              <w:jc w:val="center"/>
              <w:rPr>
                <w:rFonts w:ascii="仿宋" w:eastAsia="仿宋" w:hAnsi="仿宋" w:cs="仿宋"/>
                <w:spacing w:val="-8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8"/>
                <w:sz w:val="28"/>
                <w:szCs w:val="28"/>
              </w:rPr>
              <w:t>姓名</w:t>
            </w:r>
          </w:p>
        </w:tc>
        <w:tc>
          <w:tcPr>
            <w:tcW w:w="2418" w:type="dxa"/>
            <w:gridSpan w:val="2"/>
            <w:vAlign w:val="center"/>
          </w:tcPr>
          <w:p w14:paraId="6714E1C9" w14:textId="77777777" w:rsidR="009B243A" w:rsidRDefault="009B243A">
            <w:pPr>
              <w:ind w:left="64" w:hangingChars="23" w:hanging="64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2726CBF7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8"/>
                <w:sz w:val="28"/>
                <w:szCs w:val="28"/>
              </w:rPr>
              <w:t>性别</w:t>
            </w:r>
          </w:p>
        </w:tc>
        <w:tc>
          <w:tcPr>
            <w:tcW w:w="1508" w:type="dxa"/>
            <w:vAlign w:val="center"/>
          </w:tcPr>
          <w:p w14:paraId="166B8472" w14:textId="77777777" w:rsidR="009B243A" w:rsidRDefault="009B243A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206" w:type="dxa"/>
            <w:vAlign w:val="center"/>
          </w:tcPr>
          <w:p w14:paraId="35C4C85B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民族</w:t>
            </w:r>
          </w:p>
        </w:tc>
        <w:tc>
          <w:tcPr>
            <w:tcW w:w="1101" w:type="dxa"/>
            <w:vAlign w:val="center"/>
          </w:tcPr>
          <w:p w14:paraId="594714B6" w14:textId="413F8A4D" w:rsidR="009B243A" w:rsidRDefault="00E2710E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 w:rsidRPr="00E2710E">
              <w:rPr>
                <w:rFonts w:ascii="仿宋" w:eastAsia="仿宋" w:hAnsi="仿宋" w:cs="仿宋" w:hint="eastAsia"/>
                <w:color w:val="FF0000"/>
                <w:sz w:val="28"/>
                <w:szCs w:val="28"/>
              </w:rPr>
              <w:t>汉族</w:t>
            </w:r>
          </w:p>
        </w:tc>
      </w:tr>
      <w:tr w:rsidR="009B243A" w14:paraId="3A7F24BE" w14:textId="77777777" w:rsidTr="00E2710E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6F1EFB13" w14:textId="77777777" w:rsidR="009B243A" w:rsidRDefault="00000000">
            <w:pPr>
              <w:jc w:val="center"/>
              <w:rPr>
                <w:rFonts w:ascii="仿宋" w:eastAsia="仿宋" w:hAnsi="仿宋" w:cs="仿宋"/>
                <w:spacing w:val="-8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8"/>
                <w:sz w:val="28"/>
                <w:szCs w:val="28"/>
              </w:rPr>
              <w:t>籍贯</w:t>
            </w:r>
          </w:p>
        </w:tc>
        <w:tc>
          <w:tcPr>
            <w:tcW w:w="2418" w:type="dxa"/>
            <w:gridSpan w:val="2"/>
            <w:vAlign w:val="center"/>
          </w:tcPr>
          <w:p w14:paraId="1292F84C" w14:textId="541ADD92" w:rsidR="009B243A" w:rsidRDefault="00E2710E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 w:rsidRPr="00E2710E">
              <w:rPr>
                <w:rFonts w:ascii="仿宋" w:eastAsia="仿宋" w:hAnsi="仿宋" w:cs="仿宋" w:hint="eastAsia"/>
                <w:color w:val="FF0000"/>
                <w:sz w:val="28"/>
                <w:szCs w:val="28"/>
              </w:rPr>
              <w:t>江苏南京</w:t>
            </w:r>
          </w:p>
        </w:tc>
        <w:tc>
          <w:tcPr>
            <w:tcW w:w="1507" w:type="dxa"/>
            <w:vAlign w:val="center"/>
          </w:tcPr>
          <w:p w14:paraId="2B4C40C5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16"/>
                <w:sz w:val="28"/>
                <w:szCs w:val="28"/>
              </w:rPr>
              <w:t>出生年月</w:t>
            </w:r>
          </w:p>
        </w:tc>
        <w:tc>
          <w:tcPr>
            <w:tcW w:w="1508" w:type="dxa"/>
            <w:vAlign w:val="center"/>
          </w:tcPr>
          <w:p w14:paraId="275D9225" w14:textId="7C7C5602" w:rsidR="009B243A" w:rsidRDefault="00E2710E" w:rsidP="00E2710E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 w:rsidRPr="00E2710E">
              <w:rPr>
                <w:rFonts w:ascii="仿宋" w:eastAsia="仿宋" w:hAnsi="仿宋" w:cs="仿宋" w:hint="eastAsia"/>
                <w:color w:val="FF0000"/>
                <w:sz w:val="28"/>
                <w:szCs w:val="28"/>
              </w:rPr>
              <w:t>2</w:t>
            </w:r>
            <w:r w:rsidRPr="00E2710E">
              <w:rPr>
                <w:rFonts w:ascii="仿宋" w:eastAsia="仿宋" w:hAnsi="仿宋" w:cs="仿宋"/>
                <w:color w:val="FF0000"/>
                <w:sz w:val="28"/>
                <w:szCs w:val="28"/>
              </w:rPr>
              <w:t>003.06</w:t>
            </w:r>
          </w:p>
        </w:tc>
        <w:tc>
          <w:tcPr>
            <w:tcW w:w="1206" w:type="dxa"/>
            <w:vAlign w:val="center"/>
          </w:tcPr>
          <w:p w14:paraId="4BBC6158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学制</w:t>
            </w:r>
          </w:p>
        </w:tc>
        <w:tc>
          <w:tcPr>
            <w:tcW w:w="1101" w:type="dxa"/>
            <w:vAlign w:val="center"/>
          </w:tcPr>
          <w:p w14:paraId="14EF46E3" w14:textId="0EB7672F" w:rsidR="009B243A" w:rsidRDefault="00E2710E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 w:rsidRPr="00E2710E">
              <w:rPr>
                <w:rFonts w:ascii="仿宋" w:eastAsia="仿宋" w:hAnsi="仿宋" w:cs="仿宋" w:hint="eastAsia"/>
                <w:color w:val="FF0000"/>
                <w:sz w:val="28"/>
                <w:szCs w:val="28"/>
              </w:rPr>
              <w:t>四年</w:t>
            </w:r>
          </w:p>
        </w:tc>
      </w:tr>
      <w:tr w:rsidR="009B243A" w14:paraId="5958E29D" w14:textId="77777777" w:rsidTr="00E2710E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3AB1624B" w14:textId="77777777" w:rsidR="009B243A" w:rsidRDefault="00000000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8"/>
                <w:sz w:val="28"/>
                <w:szCs w:val="28"/>
              </w:rPr>
              <w:t>院系</w:t>
            </w:r>
          </w:p>
        </w:tc>
        <w:tc>
          <w:tcPr>
            <w:tcW w:w="2418" w:type="dxa"/>
            <w:gridSpan w:val="2"/>
            <w:vAlign w:val="center"/>
          </w:tcPr>
          <w:p w14:paraId="4214A5D9" w14:textId="678BDEEA" w:rsidR="009B243A" w:rsidRDefault="00E2710E" w:rsidP="00E2710E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  <w:r w:rsidRPr="00E2710E">
              <w:rPr>
                <w:rFonts w:ascii="仿宋" w:eastAsia="仿宋" w:hAnsi="仿宋" w:cs="仿宋" w:hint="eastAsia"/>
                <w:color w:val="FF0000"/>
                <w:spacing w:val="-8"/>
                <w:sz w:val="28"/>
                <w:szCs w:val="28"/>
              </w:rPr>
              <w:t>机械工程学院</w:t>
            </w:r>
          </w:p>
        </w:tc>
        <w:tc>
          <w:tcPr>
            <w:tcW w:w="1507" w:type="dxa"/>
            <w:vAlign w:val="center"/>
          </w:tcPr>
          <w:p w14:paraId="2D2B3E10" w14:textId="77777777" w:rsidR="009B243A" w:rsidRDefault="00000000">
            <w:pPr>
              <w:jc w:val="center"/>
              <w:rPr>
                <w:rFonts w:ascii="仿宋" w:eastAsia="仿宋" w:hAnsi="仿宋" w:cs="仿宋"/>
                <w:spacing w:val="-8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专业</w:t>
            </w:r>
          </w:p>
        </w:tc>
        <w:tc>
          <w:tcPr>
            <w:tcW w:w="3815" w:type="dxa"/>
            <w:gridSpan w:val="3"/>
            <w:vAlign w:val="center"/>
          </w:tcPr>
          <w:p w14:paraId="6EF8C98C" w14:textId="77777777" w:rsidR="009B243A" w:rsidRDefault="009B243A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</w:p>
        </w:tc>
      </w:tr>
      <w:tr w:rsidR="009B243A" w14:paraId="73F1BC52" w14:textId="77777777" w:rsidTr="00E2710E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41FA8A76" w14:textId="77777777" w:rsidR="009B243A" w:rsidRDefault="00000000">
            <w:pPr>
              <w:jc w:val="center"/>
              <w:rPr>
                <w:rFonts w:ascii="仿宋" w:eastAsia="仿宋" w:hAnsi="仿宋" w:cs="仿宋"/>
                <w:spacing w:val="-8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8"/>
                <w:sz w:val="28"/>
                <w:szCs w:val="28"/>
              </w:rPr>
              <w:t>社内任职</w:t>
            </w:r>
          </w:p>
        </w:tc>
        <w:tc>
          <w:tcPr>
            <w:tcW w:w="2418" w:type="dxa"/>
            <w:gridSpan w:val="2"/>
            <w:vAlign w:val="center"/>
          </w:tcPr>
          <w:p w14:paraId="439E9A26" w14:textId="77777777" w:rsidR="009B243A" w:rsidRDefault="009B243A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368C7002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助学金编号</w:t>
            </w:r>
          </w:p>
        </w:tc>
        <w:tc>
          <w:tcPr>
            <w:tcW w:w="3815" w:type="dxa"/>
            <w:gridSpan w:val="3"/>
            <w:vAlign w:val="center"/>
          </w:tcPr>
          <w:p w14:paraId="44B1CC27" w14:textId="77777777" w:rsidR="009B243A" w:rsidRDefault="009B243A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</w:p>
        </w:tc>
      </w:tr>
      <w:tr w:rsidR="009B243A" w14:paraId="1735D716" w14:textId="77777777" w:rsidTr="00E2710E">
        <w:trPr>
          <w:cantSplit/>
          <w:trHeight w:val="725"/>
          <w:jc w:val="center"/>
        </w:trPr>
        <w:tc>
          <w:tcPr>
            <w:tcW w:w="1654" w:type="dxa"/>
            <w:vAlign w:val="center"/>
          </w:tcPr>
          <w:p w14:paraId="1BD292EC" w14:textId="77777777" w:rsidR="009B243A" w:rsidRDefault="00000000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16"/>
                <w:sz w:val="28"/>
                <w:szCs w:val="28"/>
              </w:rPr>
              <w:t>联系电话</w:t>
            </w:r>
          </w:p>
        </w:tc>
        <w:tc>
          <w:tcPr>
            <w:tcW w:w="2418" w:type="dxa"/>
            <w:gridSpan w:val="2"/>
            <w:vAlign w:val="center"/>
          </w:tcPr>
          <w:p w14:paraId="785B2865" w14:textId="77777777" w:rsidR="009B243A" w:rsidRDefault="009B243A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5C29A187" w14:textId="77777777" w:rsidR="009B243A" w:rsidRDefault="00000000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pacing w:val="-8"/>
                <w:sz w:val="28"/>
                <w:szCs w:val="28"/>
              </w:rPr>
              <w:t>家庭住址</w:t>
            </w:r>
          </w:p>
        </w:tc>
        <w:tc>
          <w:tcPr>
            <w:tcW w:w="3815" w:type="dxa"/>
            <w:gridSpan w:val="3"/>
            <w:vAlign w:val="center"/>
          </w:tcPr>
          <w:p w14:paraId="4426952E" w14:textId="77777777" w:rsidR="009B243A" w:rsidRDefault="009B243A">
            <w:pPr>
              <w:jc w:val="center"/>
              <w:rPr>
                <w:rFonts w:ascii="仿宋" w:eastAsia="仿宋" w:hAnsi="仿宋" w:cs="仿宋"/>
                <w:spacing w:val="-16"/>
                <w:sz w:val="28"/>
                <w:szCs w:val="28"/>
              </w:rPr>
            </w:pPr>
          </w:p>
        </w:tc>
      </w:tr>
      <w:tr w:rsidR="009B243A" w14:paraId="058EE4F3" w14:textId="77777777" w:rsidTr="00E2710E">
        <w:trPr>
          <w:cantSplit/>
          <w:trHeight w:val="725"/>
          <w:jc w:val="center"/>
        </w:trPr>
        <w:tc>
          <w:tcPr>
            <w:tcW w:w="1654" w:type="dxa"/>
            <w:vMerge w:val="restart"/>
            <w:vAlign w:val="center"/>
          </w:tcPr>
          <w:p w14:paraId="07892483" w14:textId="77777777" w:rsidR="009B243A" w:rsidRDefault="00000000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家庭</w:t>
            </w:r>
          </w:p>
          <w:p w14:paraId="334A6DF0" w14:textId="77777777" w:rsidR="009B243A" w:rsidRDefault="00000000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主要</w:t>
            </w:r>
          </w:p>
          <w:p w14:paraId="49685A71" w14:textId="77777777" w:rsidR="009B243A" w:rsidRDefault="00000000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成员</w:t>
            </w:r>
          </w:p>
        </w:tc>
        <w:tc>
          <w:tcPr>
            <w:tcW w:w="1163" w:type="dxa"/>
            <w:vAlign w:val="center"/>
          </w:tcPr>
          <w:p w14:paraId="43627B1D" w14:textId="77777777" w:rsidR="009B243A" w:rsidRDefault="00000000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姓  名</w:t>
            </w:r>
          </w:p>
        </w:tc>
        <w:tc>
          <w:tcPr>
            <w:tcW w:w="1254" w:type="dxa"/>
            <w:vAlign w:val="center"/>
          </w:tcPr>
          <w:p w14:paraId="3419EE1D" w14:textId="77777777" w:rsidR="009B243A" w:rsidRDefault="00000000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称谓</w:t>
            </w:r>
          </w:p>
        </w:tc>
        <w:tc>
          <w:tcPr>
            <w:tcW w:w="1507" w:type="dxa"/>
            <w:vAlign w:val="center"/>
          </w:tcPr>
          <w:p w14:paraId="61D09B8F" w14:textId="77777777" w:rsidR="009B243A" w:rsidRDefault="00000000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年龄</w:t>
            </w:r>
          </w:p>
        </w:tc>
        <w:tc>
          <w:tcPr>
            <w:tcW w:w="3815" w:type="dxa"/>
            <w:gridSpan w:val="3"/>
            <w:vAlign w:val="center"/>
          </w:tcPr>
          <w:p w14:paraId="1AECB2AA" w14:textId="77777777" w:rsidR="009B243A" w:rsidRDefault="00000000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工  作  单  位</w:t>
            </w:r>
          </w:p>
        </w:tc>
      </w:tr>
      <w:tr w:rsidR="009B243A" w14:paraId="63A8295E" w14:textId="77777777" w:rsidTr="00E2710E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55F1F2CD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163" w:type="dxa"/>
            <w:vAlign w:val="center"/>
          </w:tcPr>
          <w:p w14:paraId="3DFC88FA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254" w:type="dxa"/>
            <w:vAlign w:val="center"/>
          </w:tcPr>
          <w:p w14:paraId="1C1FA4E1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05051F36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308B1B6E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  <w:tr w:rsidR="009B243A" w14:paraId="41DE6394" w14:textId="77777777" w:rsidTr="00E2710E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4547F641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163" w:type="dxa"/>
            <w:vAlign w:val="center"/>
          </w:tcPr>
          <w:p w14:paraId="74BF0629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254" w:type="dxa"/>
            <w:vAlign w:val="center"/>
          </w:tcPr>
          <w:p w14:paraId="5F5C37F9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6FDC26A4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6BC363F3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  <w:tr w:rsidR="009B243A" w14:paraId="1F972E62" w14:textId="77777777" w:rsidTr="00E2710E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0B9EF9D0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163" w:type="dxa"/>
            <w:vAlign w:val="center"/>
          </w:tcPr>
          <w:p w14:paraId="6CE25A41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254" w:type="dxa"/>
            <w:vAlign w:val="center"/>
          </w:tcPr>
          <w:p w14:paraId="42AD6A92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11DE3FBA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163F9080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  <w:tr w:rsidR="009B243A" w14:paraId="3530023F" w14:textId="77777777" w:rsidTr="00E2710E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05DB1BB4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163" w:type="dxa"/>
            <w:vAlign w:val="center"/>
          </w:tcPr>
          <w:p w14:paraId="41C28169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254" w:type="dxa"/>
            <w:vAlign w:val="center"/>
          </w:tcPr>
          <w:p w14:paraId="5DEB7BC0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2DF75017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03C845F2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  <w:tr w:rsidR="009B243A" w14:paraId="603340FF" w14:textId="77777777" w:rsidTr="00E2710E">
        <w:trPr>
          <w:cantSplit/>
          <w:trHeight w:val="725"/>
          <w:jc w:val="center"/>
        </w:trPr>
        <w:tc>
          <w:tcPr>
            <w:tcW w:w="1654" w:type="dxa"/>
            <w:vMerge/>
            <w:vAlign w:val="center"/>
          </w:tcPr>
          <w:p w14:paraId="0DD3009C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163" w:type="dxa"/>
            <w:vAlign w:val="center"/>
          </w:tcPr>
          <w:p w14:paraId="72CB0C5A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254" w:type="dxa"/>
            <w:vAlign w:val="center"/>
          </w:tcPr>
          <w:p w14:paraId="72A5D4EC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1507" w:type="dxa"/>
            <w:vAlign w:val="center"/>
          </w:tcPr>
          <w:p w14:paraId="5EE6683B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  <w:tc>
          <w:tcPr>
            <w:tcW w:w="3815" w:type="dxa"/>
            <w:gridSpan w:val="3"/>
            <w:vAlign w:val="center"/>
          </w:tcPr>
          <w:p w14:paraId="48397B12" w14:textId="77777777" w:rsidR="009B243A" w:rsidRDefault="009B243A">
            <w:pPr>
              <w:spacing w:line="240" w:lineRule="atLeast"/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  <w:tr w:rsidR="009B243A" w14:paraId="31DFABB4" w14:textId="77777777" w:rsidTr="00E2710E">
        <w:trPr>
          <w:cantSplit/>
          <w:trHeight w:val="2286"/>
          <w:jc w:val="center"/>
        </w:trPr>
        <w:tc>
          <w:tcPr>
            <w:tcW w:w="1654" w:type="dxa"/>
            <w:vAlign w:val="center"/>
          </w:tcPr>
          <w:p w14:paraId="29516036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申请理由（500字左右）</w:t>
            </w:r>
          </w:p>
        </w:tc>
        <w:tc>
          <w:tcPr>
            <w:tcW w:w="7741" w:type="dxa"/>
            <w:gridSpan w:val="6"/>
            <w:vAlign w:val="center"/>
          </w:tcPr>
          <w:p w14:paraId="31E4CED6" w14:textId="77777777" w:rsidR="009B243A" w:rsidRDefault="009B243A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  <w:tr w:rsidR="009B243A" w14:paraId="658BF060" w14:textId="77777777" w:rsidTr="00E2710E">
        <w:trPr>
          <w:cantSplit/>
          <w:trHeight w:val="2286"/>
          <w:jc w:val="center"/>
        </w:trPr>
        <w:tc>
          <w:tcPr>
            <w:tcW w:w="1654" w:type="dxa"/>
            <w:vAlign w:val="center"/>
          </w:tcPr>
          <w:p w14:paraId="6CCAE890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lastRenderedPageBreak/>
              <w:t>大学期间得到过何种奖励</w:t>
            </w:r>
          </w:p>
        </w:tc>
        <w:tc>
          <w:tcPr>
            <w:tcW w:w="7741" w:type="dxa"/>
            <w:gridSpan w:val="6"/>
            <w:vAlign w:val="center"/>
          </w:tcPr>
          <w:p w14:paraId="3F48C3CA" w14:textId="77777777" w:rsidR="009B243A" w:rsidRDefault="009B243A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  <w:tr w:rsidR="009B243A" w14:paraId="460022E6" w14:textId="77777777" w:rsidTr="00E2710E">
        <w:trPr>
          <w:cantSplit/>
          <w:trHeight w:val="2257"/>
          <w:jc w:val="center"/>
        </w:trPr>
        <w:tc>
          <w:tcPr>
            <w:tcW w:w="1654" w:type="dxa"/>
            <w:vAlign w:val="center"/>
          </w:tcPr>
          <w:p w14:paraId="44918477" w14:textId="77777777" w:rsidR="009B243A" w:rsidRDefault="00000000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  <w:r>
              <w:rPr>
                <w:rFonts w:ascii="仿宋" w:eastAsia="仿宋" w:hAnsi="仿宋" w:cs="仿宋" w:hint="eastAsia"/>
                <w:sz w:val="28"/>
                <w:szCs w:val="28"/>
              </w:rPr>
              <w:t>参与的新鸿基公益协会活动与其他社团活动、社会公益活动：如有，请描述体验与心得</w:t>
            </w:r>
          </w:p>
        </w:tc>
        <w:tc>
          <w:tcPr>
            <w:tcW w:w="7741" w:type="dxa"/>
            <w:gridSpan w:val="6"/>
            <w:vAlign w:val="center"/>
          </w:tcPr>
          <w:p w14:paraId="1D93B129" w14:textId="77777777" w:rsidR="009B243A" w:rsidRDefault="009B243A">
            <w:pPr>
              <w:jc w:val="center"/>
              <w:rPr>
                <w:rFonts w:ascii="仿宋" w:eastAsia="仿宋" w:hAnsi="仿宋" w:cs="仿宋"/>
                <w:sz w:val="28"/>
                <w:szCs w:val="28"/>
              </w:rPr>
            </w:pPr>
          </w:p>
        </w:tc>
      </w:tr>
    </w:tbl>
    <w:p w14:paraId="0E47A374" w14:textId="2B7C20F0" w:rsidR="009B243A" w:rsidRDefault="009B243A">
      <w:pPr>
        <w:rPr>
          <w:rFonts w:ascii="仿宋" w:eastAsia="仿宋" w:hAnsi="仿宋" w:cs="仿宋"/>
        </w:rPr>
      </w:pPr>
    </w:p>
    <w:sectPr w:rsidR="009B24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6422E" w14:textId="77777777" w:rsidR="00B92392" w:rsidRDefault="00B92392">
      <w:r>
        <w:separator/>
      </w:r>
    </w:p>
  </w:endnote>
  <w:endnote w:type="continuationSeparator" w:id="0">
    <w:p w14:paraId="7C0BC6B2" w14:textId="77777777" w:rsidR="00B92392" w:rsidRDefault="00B92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B53C9" w14:textId="77777777" w:rsidR="00B92392" w:rsidRDefault="00B92392">
      <w:r>
        <w:separator/>
      </w:r>
    </w:p>
  </w:footnote>
  <w:footnote w:type="continuationSeparator" w:id="0">
    <w:p w14:paraId="25897228" w14:textId="77777777" w:rsidR="00B92392" w:rsidRDefault="00B923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U0NzO3MDCwNDBX0lEKTi0uzszPAykwqQUA9MYtpCwAAAA="/>
    <w:docVar w:name="commondata" w:val="eyJoZGlkIjoiMTgwMWZmZGJjNDM1NDYwMTdjNjZiNTcwNGZjMTYwZmEifQ=="/>
  </w:docVars>
  <w:rsids>
    <w:rsidRoot w:val="002C4A0C"/>
    <w:rsid w:val="00037239"/>
    <w:rsid w:val="000A76A3"/>
    <w:rsid w:val="000E41BB"/>
    <w:rsid w:val="001B0816"/>
    <w:rsid w:val="00287576"/>
    <w:rsid w:val="002A2221"/>
    <w:rsid w:val="002C4A0C"/>
    <w:rsid w:val="002D4DF8"/>
    <w:rsid w:val="002E39BE"/>
    <w:rsid w:val="003170F1"/>
    <w:rsid w:val="003473B9"/>
    <w:rsid w:val="00400C88"/>
    <w:rsid w:val="0040730C"/>
    <w:rsid w:val="0047502B"/>
    <w:rsid w:val="004848E3"/>
    <w:rsid w:val="00485364"/>
    <w:rsid w:val="004B2A6B"/>
    <w:rsid w:val="005309BE"/>
    <w:rsid w:val="00586F26"/>
    <w:rsid w:val="005A4370"/>
    <w:rsid w:val="006152B8"/>
    <w:rsid w:val="0063309F"/>
    <w:rsid w:val="006A7357"/>
    <w:rsid w:val="007129CA"/>
    <w:rsid w:val="007275E7"/>
    <w:rsid w:val="00740623"/>
    <w:rsid w:val="0077188B"/>
    <w:rsid w:val="007804FD"/>
    <w:rsid w:val="007A7CFD"/>
    <w:rsid w:val="007D5D99"/>
    <w:rsid w:val="007F114A"/>
    <w:rsid w:val="008478C4"/>
    <w:rsid w:val="00986483"/>
    <w:rsid w:val="009B243A"/>
    <w:rsid w:val="009E4CE3"/>
    <w:rsid w:val="00A0081A"/>
    <w:rsid w:val="00A90536"/>
    <w:rsid w:val="00AA745D"/>
    <w:rsid w:val="00B15137"/>
    <w:rsid w:val="00B862C1"/>
    <w:rsid w:val="00B92392"/>
    <w:rsid w:val="00BF60BF"/>
    <w:rsid w:val="00CB71DA"/>
    <w:rsid w:val="00CE1865"/>
    <w:rsid w:val="00D9356C"/>
    <w:rsid w:val="00D93C97"/>
    <w:rsid w:val="00DE5641"/>
    <w:rsid w:val="00E044F6"/>
    <w:rsid w:val="00E2710E"/>
    <w:rsid w:val="00E856ED"/>
    <w:rsid w:val="00E93B75"/>
    <w:rsid w:val="00F67F4E"/>
    <w:rsid w:val="00FF6ADD"/>
    <w:rsid w:val="57F763EC"/>
    <w:rsid w:val="5CAB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E2EEA"/>
  <w15:docId w15:val="{21A5ABD2-E917-4995-8DFA-232A48F8B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宋体" w:eastAsia="宋体" w:hAnsi="宋体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qFormat/>
    <w:rPr>
      <w:b/>
      <w:bCs/>
      <w:kern w:val="44"/>
      <w:sz w:val="44"/>
      <w:szCs w:val="44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paragraph" w:customStyle="1" w:styleId="2">
    <w:name w:val="样式2"/>
    <w:basedOn w:val="a"/>
    <w:link w:val="2Char"/>
    <w:qFormat/>
    <w:pPr>
      <w:tabs>
        <w:tab w:val="right" w:leader="dot" w:pos="8296"/>
      </w:tabs>
    </w:pPr>
  </w:style>
  <w:style w:type="character" w:customStyle="1" w:styleId="2Char">
    <w:name w:val="样式2 Char"/>
    <w:basedOn w:val="a0"/>
    <w:link w:val="2"/>
    <w:qFormat/>
    <w:rPr>
      <w:kern w:val="2"/>
      <w:sz w:val="21"/>
      <w:szCs w:val="24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hAnsi="Times New Roman" w:cs="Times New Roman"/>
      <w:kern w:val="2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hAnsi="Times New Roman" w:cs="Times New Roman"/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hAnsi="Times New Roman" w:cs="Times New Roman"/>
      <w:kern w:val="2"/>
      <w:sz w:val="21"/>
      <w:szCs w:val="24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Times New Roman" w:hAnsi="Times New Roman" w:cs="Times New Roman"/>
      <w:b/>
      <w:bCs/>
      <w:kern w:val="2"/>
      <w:sz w:val="21"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27A75-C668-4CFE-9DE2-741FE27CC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z</cp:lastModifiedBy>
  <cp:revision>14</cp:revision>
  <dcterms:created xsi:type="dcterms:W3CDTF">2019-09-24T06:11:00Z</dcterms:created>
  <dcterms:modified xsi:type="dcterms:W3CDTF">2023-11-1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D692734556924A8E8715E287115C66AC_13</vt:lpwstr>
  </property>
</Properties>
</file>